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rPr>
          <w:bCs/>
          <w:b/>
        </w:rPr>
        <w:t xml:space="preserve">John Doe</w:t>
      </w:r>
      <w:r>
        <w:br/>
      </w:r>
      <w:r>
        <w:t xml:space="preserve">123 Engineering Lane</w:t>
      </w:r>
      <w:r>
        <w:br/>
      </w:r>
      <w:r>
        <w:t xml:space="preserve">Brisbane, Queensland, Australia 4000</w:t>
      </w:r>
      <w:r>
        <w:br/>
      </w:r>
      <w:r>
        <w:t xml:space="preserve">john.doe@email.com | (07) 1234 5678</w:t>
      </w:r>
      <w:r>
        <w:br/>
      </w:r>
      <w:r>
        <w:t xml:space="preserve">April 5, 2024</w:t>
      </w:r>
    </w:p>
    <w:p>
      <w:pPr>
        <w:pStyle w:val="BodyText"/>
      </w:pPr>
      <w:r>
        <w:t xml:space="preserve">Dear Hiring Manager,</w:t>
      </w:r>
    </w:p>
    <w:p>
      <w:pPr>
        <w:pStyle w:val="BodyText"/>
      </w:pPr>
      <w:r>
        <w:t xml:space="preserve">I am writing to express my interest in the Petroleum Engineer position at [Company Name], as advertised. With a strong academic background in petroleum engineering and hands-on experience in the oil and gas industry, I am confident in my ability to contribute effectively to your team. My passion for innovative energy solutions, combined with my technical expertise, aligns perfectly with the opportunities available in Australia Brisbane’s dynamic energy sector.</w:t>
      </w:r>
    </w:p>
    <w:p>
      <w:pPr>
        <w:pStyle w:val="BodyText"/>
      </w:pPr>
      <w:r>
        <w:t xml:space="preserve">As a qualified Petroleum Engineer, I have dedicated my career to optimizing hydrocarbon recovery and ensuring sustainable resource management. My experience spans exploration, reservoir engineering, drilling operations, and production optimization—areas critical to the success of any energy company. In Australia Brisbane, where the oil and gas industry plays a vital role in both regional development and national energy security, I am eager to bring my skills to a forward-thinking organization like yours.</w:t>
      </w:r>
    </w:p>
    <w:bookmarkStart w:id="20" w:name="X2eeabd1c63ee9b95712e9faaf86b6420dc5188c"/>
    <w:p>
      <w:pPr>
        <w:pStyle w:val="Heading2"/>
      </w:pPr>
      <w:r>
        <w:t xml:space="preserve">Technical Expertise and Professional Experience</w:t>
      </w:r>
    </w:p>
    <w:p>
      <w:pPr>
        <w:pStyle w:val="FirstParagraph"/>
      </w:pPr>
      <w:r>
        <w:t xml:space="preserve">Throughout my career, I have worked on projects that demand precision, analytical thinking, and a deep understanding of geological formations. At [Previous Company Name] in Perth, Western Australia, I led a team to design an advanced reservoir simulation model for a major offshore oil field. This project not only improved recovery rates by 12% but also reduced operational costs through optimized production strategies. My ability to leverage cutting-edge software such as Petrel, CMG, and ECLIPSE has consistently enabled me to deliver results that exceed expectations.</w:t>
      </w:r>
    </w:p>
    <w:p>
      <w:pPr>
        <w:pStyle w:val="BodyText"/>
      </w:pPr>
      <w:r>
        <w:t xml:space="preserve">Working in Australia Brisbane has given me unique insights into the region’s energy challenges and opportunities. The area’s focus on transitioning toward cleaner energy while maintaining traditional oil and gas operations has shaped my approach to engineering solutions. For instance, I recently collaborated with a team to integrate carbon capture and storage (CCS) technologies into an existing production facility in Queensland. This project underscored the importance of balancing economic viability with environmental stewardship—a principle that drives my work as a Petroleum Engineer.</w:t>
      </w:r>
    </w:p>
    <w:bookmarkEnd w:id="20"/>
    <w:bookmarkStart w:id="21" w:name="X6c773cd49f9cea755e0a54974ca39b75cc41f8a"/>
    <w:p>
      <w:pPr>
        <w:pStyle w:val="Heading2"/>
      </w:pPr>
      <w:r>
        <w:t xml:space="preserve">Adaptation to Australia Brisbane’s Industry Landscape</w:t>
      </w:r>
    </w:p>
    <w:p>
      <w:pPr>
        <w:pStyle w:val="FirstParagraph"/>
      </w:pPr>
      <w:r>
        <w:t xml:space="preserve">Australia Brisbane is home to a thriving energy sector, with companies like Santos, Origin Energy, and AWE Limited operating in the region. The city’s strategic location and proximity to offshore basins such as the Browse Basin make it a hub for exploration and production activities. As a Petroleum Engineer with experience in both onshore and offshore environments, I am well-equipped to navigate the logistical complexities of operations in Brisbane’s unique geology.</w:t>
      </w:r>
    </w:p>
    <w:p>
      <w:pPr>
        <w:pStyle w:val="BodyText"/>
      </w:pPr>
      <w:r>
        <w:t xml:space="preserve">One of my proudest achievements was contributing to a drilling optimization project in the Surat Basin, where we successfully reduced non-productive time by 18% through advanced data analytics and real-time monitoring. This experience highlighted my ability to thrive in fast-paced, high-stakes environments—traits that are essential for professionals working in Australia Brisbane’s competitive energy market.</w:t>
      </w:r>
    </w:p>
    <w:bookmarkEnd w:id="21"/>
    <w:bookmarkStart w:id="22" w:name="X3c62888437f49171ff9967865aee402360b256a"/>
    <w:p>
      <w:pPr>
        <w:pStyle w:val="Heading2"/>
      </w:pPr>
      <w:r>
        <w:t xml:space="preserve">Commitment to Safety, Sustainability, and Innovation</w:t>
      </w:r>
    </w:p>
    <w:p>
      <w:pPr>
        <w:pStyle w:val="FirstParagraph"/>
      </w:pPr>
      <w:r>
        <w:t xml:space="preserve">Safety is the cornerstone of all operations I oversee. In my role at [Previous Company Name], I implemented a comprehensive safety audit program that reduced incident rates by 30% over two years. This commitment to safety aligns with Australia’s stringent regulatory framework, where compliance with standards like the National Offshore Petroleum Safety and Environmental Management Act (NOPSEMA) is non-negotiable.</w:t>
      </w:r>
    </w:p>
    <w:p>
      <w:pPr>
        <w:pStyle w:val="BodyText"/>
      </w:pPr>
      <w:r>
        <w:t xml:space="preserve">Additionally, I am deeply committed to sustainability. As a Petroleum Engineer in Australia Brisbane, I have advocated for practices that minimize environmental impact, such as reducing water usage in hydraulic fracturing and utilizing renewable energy sources for field operations. These efforts not only support corporate social responsibility goals but also position companies to meet evolving global demands for greener energy solutions.</w:t>
      </w:r>
    </w:p>
    <w:bookmarkEnd w:id="22"/>
    <w:bookmarkStart w:id="23" w:name="why-choose-me"/>
    <w:p>
      <w:pPr>
        <w:pStyle w:val="Heading2"/>
      </w:pPr>
      <w:r>
        <w:t xml:space="preserve">Why Choose Me?</w:t>
      </w:r>
    </w:p>
    <w:p>
      <w:pPr>
        <w:pStyle w:val="FirstParagraph"/>
      </w:pPr>
      <w:r>
        <w:t xml:space="preserve">My qualifications and experiences make me a strong candidate for the Petroleum Engineer role at [Company Name]. I hold a Bachelor’s degree in Petroleum Engineering from the University of Queensland and am currently pursuing a Master’s in Energy Systems, with a focus on renewable integration. My professional certifications, including OSHA 30 and API RP 751, further validate my expertise.</w:t>
      </w:r>
    </w:p>
    <w:p>
      <w:pPr>
        <w:pStyle w:val="BodyText"/>
      </w:pPr>
      <w:r>
        <w:t xml:space="preserve">What sets me apart is my ability to bridge technical rigor with strategic thinking. I have consistently collaborated with cross-functional teams—geologists, geophysicists, and environmental specialists—to deliver projects that meet both operational and sustainability goals. In Australia Brisbane’s collaborative energy landscape, this holistic approach is invaluable.</w:t>
      </w:r>
    </w:p>
    <w:bookmarkEnd w:id="23"/>
    <w:bookmarkStart w:id="24" w:name="conclusion"/>
    <w:p>
      <w:pPr>
        <w:pStyle w:val="Heading2"/>
      </w:pPr>
      <w:r>
        <w:t xml:space="preserve">Conclusion</w:t>
      </w:r>
    </w:p>
    <w:p>
      <w:pPr>
        <w:pStyle w:val="FirstParagraph"/>
      </w:pPr>
      <w:r>
        <w:t xml:space="preserve">I am enthusiastic about the opportunity to contribute my skills as a Petroleum Engineer to [Company Name] in Australia Brisbane. My experience, combined with my passion for innovation and sustainability, positions me to add significant value to your team. I would welcome the chance to discuss how my background aligns with your company’s vision and goals.</w:t>
      </w:r>
    </w:p>
    <w:p>
      <w:pPr>
        <w:pStyle w:val="BodyText"/>
      </w:pPr>
      <w:r>
        <w:t xml:space="preserve">Thank you for considering my application. I look forward to the possibility of contributing to [Company Name]’s continued success in the energy sector.</w:t>
      </w:r>
    </w:p>
    <w:p>
      <w:pPr>
        <w:pStyle w:val="BodyText"/>
      </w:pPr>
      <w:r>
        <w:t xml:space="preserve">Sincerely,</w:t>
      </w:r>
      <w:r>
        <w:br/>
      </w:r>
      <w:r>
        <w:t xml:space="preserve">John Doe</w:t>
      </w:r>
      <w:r>
        <w:br/>
      </w:r>
      <w:r>
        <w:t xml:space="preserve">Petroleum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 Australia Brisbane</dc:title>
  <dc:creator/>
  <cp:keywords/>
  <dcterms:created xsi:type="dcterms:W3CDTF">2026-07-23T04:50:08Z</dcterms:created>
  <dcterms:modified xsi:type="dcterms:W3CDTF">2026-07-23T04:50:08Z</dcterms:modified>
</cp:coreProperties>
</file>

<file path=docProps/custom.xml><?xml version="1.0" encoding="utf-8"?>
<Properties xmlns="http://schemas.openxmlformats.org/officeDocument/2006/custom-properties" xmlns:vt="http://schemas.openxmlformats.org/officeDocument/2006/docPropsVTypes"/>
</file>